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Vijay</w:t>
      </w:r>
      <w:r>
        <w:t xml:space="preserve"> </w:t>
      </w:r>
      <w:r>
        <w:t xml:space="preserve">Ban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cbe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 markdown</dc:title>
  <dc:creator>Alex Vijay Bans</dc:creator>
  <dcterms:created xsi:type="dcterms:W3CDTF">2019-06-01T01:14:59Z</dcterms:created>
  <dcterms:modified xsi:type="dcterms:W3CDTF">2019-06-01T01:14:59Z</dcterms:modified>
</cp:coreProperties>
</file>